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unrelenting threat from defectors, or individuals that avail themselves of the cooperative benefit without contributing. A longstanding challenge to evolutionary biology is to understand the mechanisms that support the vast display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free ride ends as cooperators are displaced by equally-adapted defectors. Using an agent-based model, we demonstrate that the selective feedback that is created as populations alter their environments can maintain cooperation indefinitely. We show that cooperator success depends specifically on negative niche construction. Here, negative niche construction acts as a perpetual source of adaptive opportunities. As populations adapt, they further alter their environment in ways that reveal additional opportunities for adaptation. Despite being independent of niche construction in our model, cooperation feeds this cycle. We show that by reaching larger densities, populations of cooperators are better able to adapt both to changing environments a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adaptation. If an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with adaptive mutations to modified environments. Box 1 provides additional information about the model.</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when</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once allele</w:t>
      </w:r>
      <w:r>
        <w:t xml:space="preserve"> </w:t>
      </w:r>
      <m:oMath>
        <m:r>
          <m:rPr>
            <m:sty m:val="p"/>
          </m:rPr>
          <m:t>5</m:t>
        </m:r>
      </m:oMath>
      <w:r>
        <w:t xml:space="preserve"> </w:t>
      </w:r>
      <w:r>
        <w:t xml:space="preserve">has fixed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 Box 1).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population-growth-and-the-benefit-of-cooperation"/>
      <w:bookmarkEnd w:id="27"/>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the 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in the proportion of cooperator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a constructed aspect of the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defectors quickly began to spread. However, an adaptation arose in a neighboring cooperator population. This type spreads more quickly, stopping the spread of defectors and eventually driving them to extinction. Because this adaption occurred in a cooperator population, cooperation was able to hitchhike to safety. Importantly, this new cooperator was favored because of the niche that its ancestor created. Here, cooperators can find safety in numbers—because their larger populations have more mutational opportunities, they are more likely to gain adaptations that rescue them from invasion. Further, the larger number of cooperators more strongly construct their niche, and thus more strongly favors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populations of cooperators grow to a higher density than those of defectors. Because of this, these cooperator populations experience more mutations and are therefore more likely to gain adaptations. While this process does favor cooperation in the short term, it eventually reaches a dead end; when the opportunities for adaptation are exhausted, and cooperators can no longer hitchhike, they face extinction. Here,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ors at high propor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ways that favor other types. Because of this, negative niche construction serves as a perpetual source of adaptation. Here we observe another facet of the Hankshaw effect: because populations of cooperators are larger, they are better able to respond to the adaptive opportunities that follow from negative niche construction. By gaining adaptations more quickly, cooperators resist invasion by defectors (</w:t>
      </w:r>
      <w:hyperlink w:anchor="fig3">
        <w:r>
          <w:rPr>
            <w:rStyle w:val="Link"/>
          </w:rPr>
          <w:t xml:space="preserve">Figure 3B</w:t>
        </w:r>
      </w:hyperlink>
      <w:r>
        <w:t xml:space="preserve">). Although defectors initially have an advantage by saving on the cost of cooperation, subpopulations of cooperators can quickly gain an advantage because they are larger. Even in the presence of an equally-adapted defector tyoe, cooperator subpopulations are more likely to produce the next adapted mutant, which can then displace the slower evolv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cooperators do not gain these adaptations, it is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niche construction and adaptation are independent of cooperation, which allows us to focus on hitchhiking. However, by increasing the size of the subpopulation, this form of cooperation can itself be seen as form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population density. While many studies have focused on how the environment affects the evolution of these cooperative traits, relatively few have addressed how the environmental changes created by public good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on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thereby was reduced, and cooperation instead benefitted descendants. This work highlights an important aspect of niche construction—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population. Any changes in the population, therefore, produce immediate effects on the constructed environment and the resulting feedbacks. However, timescales in our model could be de-coupled in two ways. First, cooperators modify their niche by enabling their population to reach larger density (Equation 4). These increased population sizes play a critical role by effectively increasing the rate of evolution in these populations. Because of the importance of this process, it would be very informative to explore how sensitive our results are to changes in how long the increases in population size are upheld. Similarly, changes in the rate at which a niche changes in response to subpopulation changes have potential to dramatically alter our results. Not only would such changes in timescale affect the selective values of alleles as the population changed, but they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address how traits such as these evolve, we would first need to de-couple the niche from the composition of the population by representing the niche explicitly.</w:t>
      </w:r>
    </w:p>
    <w:p>
      <w:pPr>
        <w:pStyle w:val="Heading2"/>
      </w:pPr>
      <w:bookmarkStart w:id="41" w:name="cooperation-and-niche-construction-in-host-symbiont-co-evolution"/>
      <w:bookmarkEnd w:id="41"/>
      <w:r>
        <w:t xml:space="preserve">Cooperation and Niche Construction in Host-Symbiont Co-Evolution</w:t>
      </w:r>
    </w:p>
    <w:p>
      <w:r>
        <w:t xml:space="preserve">As the niche becomes more independent from the population, it develops its own state and dynamics. A logical next step, then, could be to treat the environment as a biological entity itself, which could introduce additional evolutionary feedbacks. As the host population change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Following what we have shown in this work, these antagonistic, negative niche constructing behaviors might actually work to maintain these infections. If these populations do indeed perpetually benefit from adaptations that are created by niche construction, as we have shown, case could perhaps be made for developing treatments that target the selective feedback loop that provides adaptive opportunities in these spatial environments. While the idea of removing negative selective feedbacks and supporting stability may seem counterintuitive, if it makes the infecting population more susceptible, then perhaps pairing such a treatment with ones in which mutants are introduced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Or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While our current model and that of</w:t>
      </w:r>
      <w:r>
        <w:t xml:space="preserve"> </w:t>
      </w:r>
      <w:r>
        <w:t xml:space="preserve">Van Dyken and Wade (2012)</w:t>
      </w:r>
      <w:r>
        <w:t xml:space="preserve"> </w:t>
      </w:r>
      <w:r>
        <w:t xml:space="preserve">have showed that negative niche construction can play a decisive role in the evolution of cooperation, this instance of positive niche construction is a textbook example of where cooperation and mutualism are maintained. Therefore, a greater understanding of the additional feedbacks created in symbioses such as these could be gained from modeling. Similar to our model, these host-symbiont systems likely have many other traits that are orthogonal to cooperation. Perhaps combinations of certain types of behaviors are important for maintaining cooperation, similar to what was shown by</w:t>
      </w:r>
      <w:r>
        <w:t xml:space="preserve"> </w:t>
      </w:r>
      <w:r>
        <w:t xml:space="preserve">Van Dyken and Wade (2012)</w:t>
      </w:r>
      <w:r>
        <w:t xml:space="preser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both positive and negative,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than its ancestor. As [1,2,3,0,0] rises in abundance, the constructed environment changes from</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Since allele 1 follows allele 5 when</w:t>
      </w:r>
      <w:r>
        <w:t xml:space="preserve"> </w:t>
      </w:r>
      <m:oMath>
        <m:r>
          <m:rPr>
            <m:sty m:val="p"/>
          </m:rPr>
          <m:t>A</m:t>
        </m:r>
        <m:r>
          <m:rPr>
            <m:sty m:val="p"/>
          </m:rPr>
          <m:t>=</m:t>
        </m:r>
        <m:r>
          <m:rPr>
            <m:sty m:val="p"/>
          </m:rPr>
          <m:t>5</m:t>
        </m:r>
      </m:oMath>
      <w:r>
        <w:t xml:space="preserve">, there is no mismatch as we cycle through the circular genotype [1,2,3,4,5]. This genotype will now remain in the subpopulation.</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a mismatch exists as the genotype cycles back to where we started.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in this case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3" w:name="box-1-figures"/>
      <w:bookmarkEnd w:id="53"/>
      <w:r>
        <w:t xml:space="preserve">Box 1 Figures</w:t>
      </w:r>
    </w:p>
    <w:p/>
    <w:p>
      <w:pPr>
        <w:pStyle w:val="Heading2"/>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6" w:name="supplemental-figures"/>
      <w:bookmarkEnd w:id="56"/>
      <w:r>
        <w:t xml:space="preserve">Supplemental Figures</w:t>
      </w:r>
    </w:p>
    <w:p/>
    <w:p>
      <w:pPr>
        <w:pStyle w:val="Heading2"/>
      </w:pPr>
      <w:bookmarkStart w:id="57" w:name="figS1"/>
      <w:bookmarkEnd w:id="57"/>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946f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